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A4A41" w14:textId="77777777"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14:paraId="6A0F660B" w14:textId="77777777"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14:paraId="6BCAAA4E" w14:textId="1337FBFE" w:rsidR="00133EFD" w:rsidRPr="0087473C" w:rsidRDefault="00231288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 xml:space="preserve">TEACHING &amp; LEARNING </w:t>
      </w:r>
      <w:r w:rsidRPr="0087473C">
        <w:rPr>
          <w:b/>
          <w:bCs/>
          <w:sz w:val="21"/>
          <w:szCs w:val="21"/>
          <w:u w:val="single"/>
        </w:rPr>
        <w:t>DIVISION</w:t>
      </w:r>
    </w:p>
    <w:p w14:paraId="58F46B45" w14:textId="3C6E6C19" w:rsidR="00133EFD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14:paraId="7335CEA0" w14:textId="08256E31" w:rsidR="00231288" w:rsidRDefault="00231288" w:rsidP="00133EFD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3-YEAR FIXED TERM CONTRACT</w:t>
      </w:r>
    </w:p>
    <w:p w14:paraId="1F011236" w14:textId="77777777" w:rsidR="00231288" w:rsidRPr="0087473C" w:rsidRDefault="00231288" w:rsidP="00133EFD">
      <w:pPr>
        <w:pStyle w:val="Default"/>
        <w:jc w:val="center"/>
        <w:rPr>
          <w:b/>
          <w:bCs/>
          <w:sz w:val="21"/>
          <w:szCs w:val="21"/>
        </w:rPr>
      </w:pPr>
    </w:p>
    <w:p w14:paraId="33C41680" w14:textId="166B0AB4" w:rsidR="00133EFD" w:rsidRPr="0087473C" w:rsidRDefault="00231288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DATA ANALYTICS RESEARCHER</w:t>
      </w:r>
    </w:p>
    <w:p w14:paraId="049FFD94" w14:textId="4A43E378" w:rsidR="00133EFD" w:rsidRPr="0087473C" w:rsidRDefault="00231288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(PEROMNES GRADE 7</w:t>
      </w:r>
      <w:r w:rsidR="00133EFD" w:rsidRPr="0087473C">
        <w:rPr>
          <w:b/>
          <w:bCs/>
          <w:sz w:val="21"/>
          <w:szCs w:val="21"/>
        </w:rPr>
        <w:t>)</w:t>
      </w:r>
    </w:p>
    <w:p w14:paraId="08CFB86A" w14:textId="6E942EFC" w:rsidR="00133EFD" w:rsidRPr="0087473C" w:rsidRDefault="00231288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UNIVERSITY TEACHING AND LEARNING</w:t>
      </w:r>
    </w:p>
    <w:p w14:paraId="23E25CFA" w14:textId="6B948991" w:rsidR="00133EFD" w:rsidRPr="0087473C" w:rsidRDefault="00231288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HOWARD COLLEGE CAMPUS</w:t>
      </w:r>
    </w:p>
    <w:p w14:paraId="3E15AB93" w14:textId="77777777"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14:paraId="60640E8D" w14:textId="3219FA73" w:rsidR="00133EFD" w:rsidRPr="0087473C" w:rsidRDefault="00826CB6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REF NO. </w:t>
      </w:r>
      <w:r w:rsidR="00231288">
        <w:rPr>
          <w:b/>
          <w:bCs/>
          <w:sz w:val="21"/>
          <w:szCs w:val="21"/>
        </w:rPr>
        <w:t>TL02</w:t>
      </w:r>
      <w:r w:rsidR="009B5D2E">
        <w:rPr>
          <w:b/>
          <w:bCs/>
          <w:sz w:val="21"/>
          <w:szCs w:val="21"/>
        </w:rPr>
        <w:t>/20</w:t>
      </w:r>
      <w:r>
        <w:rPr>
          <w:b/>
          <w:bCs/>
          <w:sz w:val="21"/>
          <w:szCs w:val="21"/>
        </w:rPr>
        <w:t>20</w:t>
      </w:r>
    </w:p>
    <w:p w14:paraId="798F237E" w14:textId="77777777"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14:paraId="14E28B35" w14:textId="1F0A8155" w:rsidR="00231288" w:rsidRPr="0087473C" w:rsidRDefault="00231288" w:rsidP="00231288">
      <w:pPr>
        <w:pStyle w:val="Default"/>
        <w:spacing w:line="276" w:lineRule="auto"/>
        <w:rPr>
          <w:sz w:val="21"/>
          <w:szCs w:val="21"/>
        </w:rPr>
      </w:pPr>
      <w:r w:rsidRPr="00671F99">
        <w:rPr>
          <w:sz w:val="21"/>
          <w:szCs w:val="21"/>
        </w:rPr>
        <w:t xml:space="preserve">The Office of the Deputy Vice-Chancellor (Teaching &amp; Learning) seeks to appoint a </w:t>
      </w:r>
      <w:r>
        <w:rPr>
          <w:sz w:val="21"/>
          <w:szCs w:val="21"/>
        </w:rPr>
        <w:t>d</w:t>
      </w:r>
      <w:r w:rsidRPr="00671F99">
        <w:rPr>
          <w:sz w:val="21"/>
          <w:szCs w:val="21"/>
        </w:rPr>
        <w:t xml:space="preserve">ynamic and energetic person with good organizational, communication and </w:t>
      </w:r>
      <w:r>
        <w:rPr>
          <w:sz w:val="21"/>
          <w:szCs w:val="21"/>
        </w:rPr>
        <w:t>i</w:t>
      </w:r>
      <w:r w:rsidRPr="00671F99">
        <w:rPr>
          <w:sz w:val="21"/>
          <w:szCs w:val="21"/>
        </w:rPr>
        <w:t xml:space="preserve">nterpersonal and problem solving skills. S/he must have </w:t>
      </w:r>
      <w:r>
        <w:rPr>
          <w:sz w:val="21"/>
          <w:szCs w:val="21"/>
        </w:rPr>
        <w:t xml:space="preserve">excellent project management, quantitative research and academic writing skills. The candidate must have </w:t>
      </w:r>
      <w:r w:rsidRPr="00671F99">
        <w:rPr>
          <w:sz w:val="21"/>
          <w:szCs w:val="21"/>
        </w:rPr>
        <w:t>a proven ability to work under pressure, meet deadlines, and be willing and able to work after hours when required. S/he must have a professional wo</w:t>
      </w:r>
      <w:r>
        <w:rPr>
          <w:sz w:val="21"/>
          <w:szCs w:val="21"/>
        </w:rPr>
        <w:t>rk ethic demonstrating courtesy and</w:t>
      </w:r>
      <w:r w:rsidRPr="00671F99">
        <w:rPr>
          <w:sz w:val="21"/>
          <w:szCs w:val="21"/>
        </w:rPr>
        <w:t xml:space="preserve"> friendliness and exercise the confidentiality expected in a senior executive office of the university.</w:t>
      </w:r>
    </w:p>
    <w:p w14:paraId="768DB889" w14:textId="71105CCA" w:rsidR="00826CB6" w:rsidRDefault="00826CB6" w:rsidP="00231288">
      <w:pPr>
        <w:pStyle w:val="Default"/>
        <w:spacing w:line="276" w:lineRule="auto"/>
        <w:rPr>
          <w:b/>
          <w:bCs/>
          <w:sz w:val="21"/>
          <w:szCs w:val="21"/>
        </w:rPr>
      </w:pPr>
    </w:p>
    <w:p w14:paraId="75576025" w14:textId="77777777" w:rsidR="00231288" w:rsidRPr="0087473C" w:rsidRDefault="00231288" w:rsidP="00231288">
      <w:pPr>
        <w:pStyle w:val="Default"/>
        <w:spacing w:line="276" w:lineRule="auto"/>
        <w:rPr>
          <w:sz w:val="21"/>
          <w:szCs w:val="21"/>
        </w:rPr>
      </w:pPr>
      <w:r w:rsidRPr="0087473C">
        <w:rPr>
          <w:sz w:val="21"/>
          <w:szCs w:val="21"/>
        </w:rPr>
        <w:t xml:space="preserve">The incumbent will report to the </w:t>
      </w:r>
      <w:r>
        <w:rPr>
          <w:sz w:val="21"/>
          <w:szCs w:val="21"/>
        </w:rPr>
        <w:t>Director: Teaching and Learning.</w:t>
      </w:r>
    </w:p>
    <w:p w14:paraId="40B45F0E" w14:textId="77777777" w:rsidR="00231288" w:rsidRDefault="00231288" w:rsidP="00231288">
      <w:pPr>
        <w:pStyle w:val="Default"/>
        <w:spacing w:before="120" w:after="120"/>
        <w:rPr>
          <w:b/>
          <w:bCs/>
          <w:sz w:val="21"/>
          <w:szCs w:val="21"/>
        </w:rPr>
      </w:pPr>
    </w:p>
    <w:p w14:paraId="35ED4419" w14:textId="211F16A4" w:rsidR="00133EFD" w:rsidRPr="0087473C" w:rsidRDefault="00133EFD" w:rsidP="00231288">
      <w:pPr>
        <w:pStyle w:val="Default"/>
        <w:spacing w:before="120" w:after="120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14:paraId="1A03473C" w14:textId="77777777" w:rsidR="00231288" w:rsidRPr="00231288" w:rsidRDefault="00231288" w:rsidP="0023128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="Arial"/>
          <w:sz w:val="21"/>
          <w:szCs w:val="21"/>
        </w:rPr>
      </w:pPr>
      <w:r w:rsidRPr="00231288">
        <w:rPr>
          <w:rFonts w:ascii="Century Gothic" w:hAnsi="Century Gothic" w:cs="Arial"/>
          <w:sz w:val="21"/>
          <w:szCs w:val="21"/>
        </w:rPr>
        <w:t>Master’s degree in higher education;</w:t>
      </w:r>
    </w:p>
    <w:p w14:paraId="0AD08C89" w14:textId="77777777" w:rsidR="00231288" w:rsidRPr="00231288" w:rsidRDefault="00231288" w:rsidP="0023128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="Arial"/>
          <w:sz w:val="21"/>
          <w:szCs w:val="21"/>
        </w:rPr>
      </w:pPr>
      <w:r w:rsidRPr="00231288">
        <w:rPr>
          <w:rFonts w:ascii="Century Gothic" w:hAnsi="Century Gothic" w:cs="Arial"/>
          <w:sz w:val="21"/>
          <w:szCs w:val="21"/>
        </w:rPr>
        <w:t>Five (5) years’ relevant experience at a senior level;</w:t>
      </w:r>
    </w:p>
    <w:p w14:paraId="7DAC1F09" w14:textId="77777777" w:rsidR="00231288" w:rsidRPr="00231288" w:rsidRDefault="00231288" w:rsidP="0023128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="Arial"/>
          <w:sz w:val="21"/>
          <w:szCs w:val="21"/>
        </w:rPr>
      </w:pPr>
      <w:r w:rsidRPr="00231288">
        <w:rPr>
          <w:rFonts w:ascii="Century Gothic" w:hAnsi="Century Gothic" w:cs="Arial"/>
          <w:sz w:val="21"/>
          <w:szCs w:val="21"/>
        </w:rPr>
        <w:t>Research experience, with proven quantitative research skills;</w:t>
      </w:r>
    </w:p>
    <w:p w14:paraId="4F2F901C" w14:textId="77777777" w:rsidR="00231288" w:rsidRPr="00231288" w:rsidRDefault="00231288" w:rsidP="0023128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="Arial"/>
          <w:sz w:val="21"/>
          <w:szCs w:val="21"/>
        </w:rPr>
      </w:pPr>
      <w:r w:rsidRPr="00231288">
        <w:rPr>
          <w:rFonts w:ascii="Century Gothic" w:hAnsi="Century Gothic" w:cs="Arial"/>
          <w:sz w:val="21"/>
          <w:szCs w:val="21"/>
        </w:rPr>
        <w:t xml:space="preserve">Excellent report writing and academic writing skills; </w:t>
      </w:r>
    </w:p>
    <w:p w14:paraId="6EB8551D" w14:textId="77777777" w:rsidR="00231288" w:rsidRPr="00231288" w:rsidRDefault="00231288" w:rsidP="0023128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="Arial"/>
          <w:sz w:val="21"/>
          <w:szCs w:val="21"/>
        </w:rPr>
      </w:pPr>
      <w:r w:rsidRPr="00231288">
        <w:rPr>
          <w:rFonts w:ascii="Century Gothic" w:hAnsi="Century Gothic" w:cs="Arial"/>
          <w:sz w:val="21"/>
          <w:szCs w:val="21"/>
        </w:rPr>
        <w:t>Knowledge and understanding of the Higher Education sector including the ability to research access, progression and throughput in higher education.</w:t>
      </w:r>
    </w:p>
    <w:p w14:paraId="4CD45C97" w14:textId="77777777" w:rsidR="002120B3" w:rsidRPr="0087473C" w:rsidRDefault="002120B3" w:rsidP="009F238A">
      <w:pPr>
        <w:pStyle w:val="Default"/>
        <w:spacing w:line="276" w:lineRule="auto"/>
        <w:rPr>
          <w:sz w:val="21"/>
          <w:szCs w:val="21"/>
        </w:rPr>
      </w:pPr>
    </w:p>
    <w:p w14:paraId="09F0F828" w14:textId="77777777" w:rsidR="009F238A" w:rsidRPr="0087473C" w:rsidRDefault="009F238A" w:rsidP="009F238A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14:paraId="7C6CCE33" w14:textId="77777777"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14:paraId="752F7927" w14:textId="67E2F09F" w:rsidR="0055352F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  <w:r w:rsidRPr="0087473C">
        <w:rPr>
          <w:sz w:val="21"/>
          <w:szCs w:val="21"/>
        </w:rPr>
        <w:t xml:space="preserve">Enquiries and details </w:t>
      </w:r>
      <w:r w:rsidR="0055352F" w:rsidRPr="0087473C">
        <w:rPr>
          <w:sz w:val="21"/>
          <w:szCs w:val="21"/>
        </w:rPr>
        <w:t xml:space="preserve">regarding this post, including </w:t>
      </w:r>
      <w:r w:rsidRPr="0087473C">
        <w:rPr>
          <w:sz w:val="21"/>
          <w:szCs w:val="21"/>
        </w:rPr>
        <w:t>requests for a job profile</w:t>
      </w:r>
      <w:r w:rsidR="0055352F" w:rsidRPr="0087473C">
        <w:rPr>
          <w:sz w:val="21"/>
          <w:szCs w:val="21"/>
        </w:rPr>
        <w:t>,</w:t>
      </w:r>
      <w:r w:rsidRPr="0087473C">
        <w:rPr>
          <w:sz w:val="21"/>
          <w:szCs w:val="21"/>
        </w:rPr>
        <w:t xml:space="preserve"> may be directed to </w:t>
      </w:r>
      <w:r w:rsidR="00231288">
        <w:rPr>
          <w:sz w:val="21"/>
          <w:szCs w:val="21"/>
        </w:rPr>
        <w:t>Prof</w:t>
      </w:r>
      <w:r w:rsidR="00231288">
        <w:rPr>
          <w:sz w:val="21"/>
          <w:szCs w:val="21"/>
        </w:rPr>
        <w:t>essor</w:t>
      </w:r>
      <w:r w:rsidR="00231288">
        <w:rPr>
          <w:sz w:val="21"/>
          <w:szCs w:val="21"/>
        </w:rPr>
        <w:t xml:space="preserve"> Rubby Dhunpath, dhunpath@ukzn.ac.za.</w:t>
      </w:r>
    </w:p>
    <w:p w14:paraId="3947CC79" w14:textId="77777777"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</w:p>
    <w:p w14:paraId="0D061DEB" w14:textId="436DCB66"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3C4A75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231288">
        <w:rPr>
          <w:rFonts w:ascii="Century Gothic" w:hAnsi="Century Gothic"/>
          <w:b/>
          <w:sz w:val="21"/>
          <w:szCs w:val="21"/>
        </w:rPr>
        <w:t xml:space="preserve"> 10 July 2020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14:paraId="3EB66A08" w14:textId="77777777"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</w:p>
    <w:p w14:paraId="770E8E71" w14:textId="08EDCDAF"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8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 w:rsidRPr="0087473C">
        <w:rPr>
          <w:rFonts w:ascii="Century Gothic" w:hAnsi="Century Gothic"/>
          <w:b/>
          <w:sz w:val="21"/>
          <w:szCs w:val="21"/>
        </w:rPr>
        <w:t>.  Completed forms must</w:t>
      </w:r>
      <w:r w:rsidRPr="0087473C">
        <w:rPr>
          <w:rFonts w:ascii="Century Gothic" w:hAnsi="Century Gothic"/>
          <w:b/>
          <w:sz w:val="21"/>
          <w:szCs w:val="21"/>
        </w:rPr>
        <w:t xml:space="preserve"> be sent to </w:t>
      </w:r>
      <w:hyperlink r:id="rId9" w:history="1">
        <w:r w:rsidR="00231288" w:rsidRPr="00241CB2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14:paraId="047B8794" w14:textId="77777777" w:rsidR="00DF6D85" w:rsidRPr="0087473C" w:rsidRDefault="00DF6D85" w:rsidP="009C554C">
      <w:pPr>
        <w:rPr>
          <w:rFonts w:ascii="Century Gothic" w:hAnsi="Century Gothic"/>
          <w:b/>
          <w:sz w:val="21"/>
          <w:szCs w:val="21"/>
        </w:rPr>
      </w:pPr>
    </w:p>
    <w:p w14:paraId="100F27F1" w14:textId="5FD0AB06" w:rsidR="00133EFD" w:rsidRPr="0087473C" w:rsidRDefault="009C554C" w:rsidP="003C4A75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7pt;height:9pt" o:bullet="t">
        <v:imagedata r:id="rId1" o:title="bullet1"/>
      </v:shape>
    </w:pict>
  </w:numPicBullet>
  <w:abstractNum w:abstractNumId="0" w15:restartNumberingAfterBreak="0">
    <w:nsid w:val="5C5A2152"/>
    <w:multiLevelType w:val="hybridMultilevel"/>
    <w:tmpl w:val="2244D50C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dCAwtjUwsDAxMzIyUdpeDU4uLM/DyQAqNaAMYTzDIsAAAA"/>
  </w:docVars>
  <w:rsids>
    <w:rsidRoot w:val="00133EFD"/>
    <w:rsid w:val="000E7CB3"/>
    <w:rsid w:val="00133EFD"/>
    <w:rsid w:val="001E16E7"/>
    <w:rsid w:val="002120B3"/>
    <w:rsid w:val="00221CBD"/>
    <w:rsid w:val="00231288"/>
    <w:rsid w:val="00255F31"/>
    <w:rsid w:val="00282997"/>
    <w:rsid w:val="00333FD9"/>
    <w:rsid w:val="003C4A75"/>
    <w:rsid w:val="003D0251"/>
    <w:rsid w:val="0055352F"/>
    <w:rsid w:val="00595402"/>
    <w:rsid w:val="00612A35"/>
    <w:rsid w:val="006C1D2E"/>
    <w:rsid w:val="0077055F"/>
    <w:rsid w:val="00826CB6"/>
    <w:rsid w:val="008640E7"/>
    <w:rsid w:val="0087473C"/>
    <w:rsid w:val="00883A12"/>
    <w:rsid w:val="0098053E"/>
    <w:rsid w:val="009B5D2E"/>
    <w:rsid w:val="009C554C"/>
    <w:rsid w:val="009F238A"/>
    <w:rsid w:val="00AF5093"/>
    <w:rsid w:val="00B019F3"/>
    <w:rsid w:val="00B400A2"/>
    <w:rsid w:val="00BF2C54"/>
    <w:rsid w:val="00DF6D85"/>
    <w:rsid w:val="00EA7DF8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D8D8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kzn.ac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Recruitment-jm@ukzn.ac.z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8C03F3C06C840877B2A1FC3483038" ma:contentTypeVersion="8" ma:contentTypeDescription="Create a new document." ma:contentTypeScope="" ma:versionID="a5f5dbffe9ca4f1abae895eedb36fe8f">
  <xsd:schema xmlns:xsd="http://www.w3.org/2001/XMLSchema" xmlns:xs="http://www.w3.org/2001/XMLSchema" xmlns:p="http://schemas.microsoft.com/office/2006/metadata/properties" xmlns:ns3="a501a7c9-2d35-46cb-9874-5e7c282476fc" targetNamespace="http://schemas.microsoft.com/office/2006/metadata/properties" ma:root="true" ma:fieldsID="2ec3b5060657670520845f2b679b38e8" ns3:_="">
    <xsd:import namespace="a501a7c9-2d35-46cb-9874-5e7c282476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1a7c9-2d35-46cb-9874-5e7c28247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58F101-D3DA-415A-91D0-523A16B067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92B0DC-D642-4AFE-96FE-B8631D522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E7545-3E29-4DE0-A827-05CC8C9DB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01a7c9-2d35-46cb-9874-5e7c28247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3</cp:revision>
  <dcterms:created xsi:type="dcterms:W3CDTF">2020-06-29T14:56:00Z</dcterms:created>
  <dcterms:modified xsi:type="dcterms:W3CDTF">2020-06-2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8C03F3C06C840877B2A1FC3483038</vt:lpwstr>
  </property>
</Properties>
</file>